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8D1B76C" w:rsidR="0000007A" w:rsidRPr="00DE7D30" w:rsidRDefault="00B21C7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B7AD7">
                <w:rPr>
                  <w:rStyle w:val="Hyperlink"/>
                  <w:rFonts w:ascii="Arial" w:hAnsi="Arial" w:cs="Arial"/>
                </w:rPr>
                <w:t>Innovations in Biological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E50711D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21C7C">
              <w:rPr>
                <w:rFonts w:ascii="Arial" w:hAnsi="Arial" w:cs="Arial"/>
                <w:b/>
                <w:bCs/>
                <w:szCs w:val="28"/>
                <w:lang w:val="en-GB"/>
              </w:rPr>
              <w:t>1737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31A731E" w:rsidR="0000007A" w:rsidRPr="00DE7D30" w:rsidRDefault="00B21C7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21C7C">
              <w:rPr>
                <w:rFonts w:ascii="Arial" w:hAnsi="Arial" w:cs="Arial"/>
                <w:b/>
                <w:szCs w:val="28"/>
                <w:lang w:val="en-GB"/>
              </w:rPr>
              <w:t>The Emergence of the Bilateral Symmetry in Animals: A Review and a New Hypothesi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EDD480E" w:rsidR="00CF0BBB" w:rsidRPr="00DE7D30" w:rsidRDefault="00B21C7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67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6898AE0" w14:textId="77777777" w:rsidR="00B21C7C" w:rsidRDefault="00B21C7C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21C7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ymmetry 2021, 13, 261.</w:t>
                  </w:r>
                </w:p>
                <w:p w14:paraId="442BAC33" w14:textId="77777777" w:rsidR="00B21C7C" w:rsidRDefault="00B21C7C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52CEC826" w:rsidR="00E03C32" w:rsidRDefault="00B21C7C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B21C7C">
                    <w:rPr>
                      <w:rFonts w:ascii="URWPalladioL-Roma" w:eastAsia="Calibri" w:hAnsi="URWPalladioL-Roma" w:cs="URWPalladioL-Roma"/>
                      <w:sz w:val="16"/>
                      <w:szCs w:val="16"/>
                      <w:lang w:val="en-US" w:eastAsia="en-IN"/>
                    </w:rPr>
                    <w:t xml:space="preserve"> </w:t>
                  </w:r>
                  <w:hyperlink r:id="rId8" w:history="1">
                    <w:r w:rsidRPr="005A2DC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sym13020261</w:t>
                    </w:r>
                  </w:hyperlink>
                </w:p>
                <w:p w14:paraId="6DAEB54A" w14:textId="77777777" w:rsidR="00B21C7C" w:rsidRPr="007B54A4" w:rsidRDefault="00B21C7C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1092EE" w14:textId="77777777" w:rsidR="00ED4CAD" w:rsidRPr="0000007A" w:rsidRDefault="00ED4CAD" w:rsidP="0099583E">
      <w:r>
        <w:separator/>
      </w:r>
    </w:p>
  </w:endnote>
  <w:endnote w:type="continuationSeparator" w:id="0">
    <w:p w14:paraId="59ABD1C7" w14:textId="77777777" w:rsidR="00ED4CAD" w:rsidRPr="0000007A" w:rsidRDefault="00ED4CA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RWPalladioL-Rom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CCE05B" w14:textId="77777777" w:rsidR="00ED4CAD" w:rsidRPr="0000007A" w:rsidRDefault="00ED4CAD" w:rsidP="0099583E">
      <w:r>
        <w:separator/>
      </w:r>
    </w:p>
  </w:footnote>
  <w:footnote w:type="continuationSeparator" w:id="0">
    <w:p w14:paraId="7FD110F5" w14:textId="77777777" w:rsidR="00ED4CAD" w:rsidRPr="0000007A" w:rsidRDefault="00ED4CA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78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1C7C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299E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4CAD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21C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sym1302026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innovations-i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07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6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5T12:23:00Z</dcterms:modified>
</cp:coreProperties>
</file>